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AA59E5" w:rsidRDefault="00421FC6">
      <w:r>
        <w:t xml:space="preserve">Smoothie Maker/Crew member in Saint Andrews </w:t>
      </w:r>
    </w:p>
    <w:p w14:paraId="00000002" w14:textId="77777777" w:rsidR="00AA59E5" w:rsidRDefault="00AA59E5"/>
    <w:p w14:paraId="00000003" w14:textId="77777777" w:rsidR="00AA59E5" w:rsidRDefault="00421FC6">
      <w:r>
        <w:t>Full-time</w:t>
      </w:r>
    </w:p>
    <w:p w14:paraId="00000004" w14:textId="77777777" w:rsidR="00AA59E5" w:rsidRDefault="00AA59E5"/>
    <w:p w14:paraId="00000005" w14:textId="77777777" w:rsidR="00AA59E5" w:rsidRDefault="00421FC6">
      <w:r>
        <w:t>Join a new and exciting business on Water Street in Saint Andrews, Nummy Snack Bar.</w:t>
      </w:r>
    </w:p>
    <w:p w14:paraId="00000006" w14:textId="77777777" w:rsidR="00AA59E5" w:rsidRDefault="00AA59E5"/>
    <w:p w14:paraId="00000007" w14:textId="77777777" w:rsidR="00AA59E5" w:rsidRDefault="00421FC6">
      <w:r>
        <w:t xml:space="preserve">Crew Members will have many roles including inventory, making smoothies, preparing other healthy snack food, keeping the store tidy, customer service, and handling cash. </w:t>
      </w:r>
    </w:p>
    <w:p w14:paraId="00000008" w14:textId="77777777" w:rsidR="00AA59E5" w:rsidRDefault="00AA59E5"/>
    <w:p w14:paraId="00000009" w14:textId="77777777" w:rsidR="00AA59E5" w:rsidRDefault="00421FC6">
      <w:r>
        <w:t>If you are friendly, energetic, passionate about customer service, capable of multit</w:t>
      </w:r>
      <w:r>
        <w:t>asking, and have a general love for health and wellness, this job may be for you.</w:t>
      </w:r>
    </w:p>
    <w:p w14:paraId="0000000A" w14:textId="77777777" w:rsidR="00AA59E5" w:rsidRDefault="00AA59E5"/>
    <w:p w14:paraId="0000000B" w14:textId="77777777" w:rsidR="00AA59E5" w:rsidRDefault="00421FC6">
      <w:r>
        <w:t>Applicants must be responsible and sincere.</w:t>
      </w:r>
    </w:p>
    <w:p w14:paraId="0000000C" w14:textId="77777777" w:rsidR="00AA59E5" w:rsidRDefault="00AA59E5"/>
    <w:p w14:paraId="0000000D" w14:textId="77777777" w:rsidR="00AA59E5" w:rsidRDefault="00421FC6">
      <w:r>
        <w:t>Making smoothies, snacks, and serving customers is the primary focus of the job but many other skills will be developed as well.</w:t>
      </w:r>
    </w:p>
    <w:p w14:paraId="0000000E" w14:textId="77777777" w:rsidR="00AA59E5" w:rsidRDefault="00AA59E5"/>
    <w:p w14:paraId="0000000F" w14:textId="77777777" w:rsidR="00AA59E5" w:rsidRDefault="00421FC6">
      <w:r>
        <w:t>Hiring for: Full-Time Position (Part Time position also available)</w:t>
      </w:r>
    </w:p>
    <w:p w14:paraId="00000010" w14:textId="77777777" w:rsidR="00AA59E5" w:rsidRDefault="00AA59E5"/>
    <w:p w14:paraId="00000011" w14:textId="77777777" w:rsidR="00AA59E5" w:rsidRDefault="00421FC6">
      <w:r>
        <w:t>Qualifications and Skills:</w:t>
      </w:r>
    </w:p>
    <w:p w14:paraId="00000012" w14:textId="77777777" w:rsidR="00AA59E5" w:rsidRDefault="00AA59E5"/>
    <w:p w14:paraId="00000013" w14:textId="77777777" w:rsidR="00AA59E5" w:rsidRDefault="00421FC6">
      <w:r>
        <w:t>Must be reliable</w:t>
      </w:r>
    </w:p>
    <w:p w14:paraId="00000014" w14:textId="77777777" w:rsidR="00AA59E5" w:rsidRDefault="00421FC6">
      <w:r>
        <w:t>Ability to communicate with other staff as well as the Manager.</w:t>
      </w:r>
    </w:p>
    <w:p w14:paraId="00000015" w14:textId="77777777" w:rsidR="00AA59E5" w:rsidRDefault="00421FC6">
      <w:r>
        <w:t>Ability to learn quickly and efficiently</w:t>
      </w:r>
    </w:p>
    <w:p w14:paraId="00000016" w14:textId="77777777" w:rsidR="00AA59E5" w:rsidRDefault="00421FC6">
      <w:r>
        <w:t>Ability to work in a fast-paced envi</w:t>
      </w:r>
      <w:r>
        <w:t>ronment</w:t>
      </w:r>
    </w:p>
    <w:p w14:paraId="00000017" w14:textId="77777777" w:rsidR="00AA59E5" w:rsidRDefault="00421FC6">
      <w:r>
        <w:t>Must have flexible availability</w:t>
      </w:r>
    </w:p>
    <w:p w14:paraId="00000018" w14:textId="77777777" w:rsidR="00AA59E5" w:rsidRDefault="00421FC6">
      <w:r>
        <w:t>Strong ability to work alone as well as with a team, self-motivation</w:t>
      </w:r>
    </w:p>
    <w:p w14:paraId="00000019" w14:textId="77777777" w:rsidR="00AA59E5" w:rsidRDefault="00421FC6">
      <w:r>
        <w:t>Keeping a positive work environment.</w:t>
      </w:r>
    </w:p>
    <w:p w14:paraId="0000001A" w14:textId="77777777" w:rsidR="00AA59E5" w:rsidRDefault="00421FC6">
      <w:r>
        <w:t>Excellent customer service skills, outgoing and friendly.</w:t>
      </w:r>
    </w:p>
    <w:p w14:paraId="0000001B" w14:textId="77777777" w:rsidR="00AA59E5" w:rsidRDefault="00421FC6">
      <w:r>
        <w:t>Experience handling cash (cashier), barista, or prev</w:t>
      </w:r>
      <w:r>
        <w:t>ious crew member work is an asset.</w:t>
      </w:r>
    </w:p>
    <w:p w14:paraId="0000001C" w14:textId="77777777" w:rsidR="00AA59E5" w:rsidRDefault="00421FC6">
      <w:r>
        <w:t>Consistent attendance and punctuality.</w:t>
      </w:r>
    </w:p>
    <w:p w14:paraId="0000001D" w14:textId="77777777" w:rsidR="00AA59E5" w:rsidRDefault="00421FC6">
      <w:r>
        <w:t xml:space="preserve">We are looking for honest individuals who can get the job done correctly and 100%, someone who can see the bigger picture. </w:t>
      </w:r>
    </w:p>
    <w:p w14:paraId="0000001E" w14:textId="77777777" w:rsidR="00AA59E5" w:rsidRDefault="00AA59E5"/>
    <w:p w14:paraId="0000001F" w14:textId="77777777" w:rsidR="00AA59E5" w:rsidRDefault="00421FC6">
      <w:r>
        <w:t>Experience:</w:t>
      </w:r>
    </w:p>
    <w:p w14:paraId="00000020" w14:textId="77777777" w:rsidR="00AA59E5" w:rsidRDefault="00421FC6">
      <w:r>
        <w:t xml:space="preserve">Customer Service: 1 year </w:t>
      </w:r>
      <w:r>
        <w:t>(Preferred)</w:t>
      </w:r>
    </w:p>
    <w:p w14:paraId="00000021" w14:textId="77777777" w:rsidR="00AA59E5" w:rsidRDefault="00421FC6">
      <w:r>
        <w:t>Cash Handling: 1 year (Preferred)</w:t>
      </w:r>
    </w:p>
    <w:p w14:paraId="00000022" w14:textId="77777777" w:rsidR="00AA59E5" w:rsidRDefault="00421FC6">
      <w:r>
        <w:t>Food Preparation: 1 year (Preferred)</w:t>
      </w:r>
    </w:p>
    <w:p w14:paraId="00000023" w14:textId="77777777" w:rsidR="00AA59E5" w:rsidRDefault="00421FC6">
      <w:r>
        <w:t>Food Safety: 1 year (Preferred)</w:t>
      </w:r>
    </w:p>
    <w:p w14:paraId="00000024" w14:textId="77777777" w:rsidR="00AA59E5" w:rsidRDefault="00AA59E5"/>
    <w:p w14:paraId="00000025" w14:textId="77777777" w:rsidR="00AA59E5" w:rsidRDefault="00421FC6">
      <w:r>
        <w:t>Job Types: Full-time, Part-time</w:t>
      </w:r>
    </w:p>
    <w:p w14:paraId="00000026" w14:textId="77777777" w:rsidR="00AA59E5" w:rsidRDefault="00AA59E5"/>
    <w:p w14:paraId="00000027" w14:textId="77777777" w:rsidR="00AA59E5" w:rsidRDefault="00421FC6">
      <w:r>
        <w:t>Schedule:</w:t>
      </w:r>
    </w:p>
    <w:p w14:paraId="00000028" w14:textId="77777777" w:rsidR="00AA59E5" w:rsidRDefault="00AA59E5"/>
    <w:p w14:paraId="00000029" w14:textId="77777777" w:rsidR="00AA59E5" w:rsidRDefault="00421FC6">
      <w:proofErr w:type="gramStart"/>
      <w:r>
        <w:lastRenderedPageBreak/>
        <w:t>8 hour</w:t>
      </w:r>
      <w:proofErr w:type="gramEnd"/>
      <w:r>
        <w:t xml:space="preserve"> shift, 5 days a week</w:t>
      </w:r>
    </w:p>
    <w:p w14:paraId="0000002A" w14:textId="77777777" w:rsidR="00AA59E5" w:rsidRDefault="00AA59E5"/>
    <w:p w14:paraId="0000002B" w14:textId="77777777" w:rsidR="00AA59E5" w:rsidRDefault="00421FC6">
      <w:r>
        <w:t>Renumeration:</w:t>
      </w:r>
    </w:p>
    <w:p w14:paraId="0000002C" w14:textId="77777777" w:rsidR="00AA59E5" w:rsidRDefault="00AA59E5"/>
    <w:p w14:paraId="0000002D" w14:textId="77777777" w:rsidR="00AA59E5" w:rsidRDefault="00421FC6">
      <w:r>
        <w:t>$15hr</w:t>
      </w:r>
    </w:p>
    <w:p w14:paraId="0000002E" w14:textId="77777777" w:rsidR="00AA59E5" w:rsidRDefault="00AA59E5"/>
    <w:sectPr w:rsidR="00AA59E5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A0MTAxNzM1MLG0NLZQ0lEKTi0uzszPAykwrAUAi5AcGywAAAA="/>
  </w:docVars>
  <w:rsids>
    <w:rsidRoot w:val="00AA59E5"/>
    <w:rsid w:val="00421FC6"/>
    <w:rsid w:val="00AA59E5"/>
    <w:rsid w:val="00FD7A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0814AF8-8054-4B7B-9C0F-16BE69661C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CA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45</Words>
  <Characters>1368</Characters>
  <Application>Microsoft Office Word</Application>
  <DocSecurity>0</DocSecurity>
  <Lines>50</Lines>
  <Paragraphs>35</Paragraphs>
  <ScaleCrop>false</ScaleCrop>
  <Company/>
  <LinksUpToDate>false</LinksUpToDate>
  <CharactersWithSpaces>1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nnah McGee</dc:creator>
  <cp:lastModifiedBy>Hunt, Janet (ASD-S)</cp:lastModifiedBy>
  <cp:revision>2</cp:revision>
  <dcterms:created xsi:type="dcterms:W3CDTF">2023-03-03T19:39:00Z</dcterms:created>
  <dcterms:modified xsi:type="dcterms:W3CDTF">2023-03-03T19:39:00Z</dcterms:modified>
</cp:coreProperties>
</file>